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BA63E2" w14:textId="77777777" w:rsidR="00F778D4" w:rsidRPr="00F778D4" w:rsidRDefault="00F778D4" w:rsidP="00F778D4">
      <w:r w:rsidRPr="00F778D4">
        <w:rPr>
          <w:b/>
          <w:bCs/>
        </w:rPr>
        <w:t>Dear Sir/Madam,</w:t>
      </w:r>
    </w:p>
    <w:p w14:paraId="0D96B157" w14:textId="77777777" w:rsidR="00F778D4" w:rsidRPr="00F778D4" w:rsidRDefault="00F778D4" w:rsidP="00F778D4">
      <w:r w:rsidRPr="00F778D4">
        <w:t>I am a third-year Computer Engineering undergraduate at the Faculty of Engineering, University of Ruhuna. I am a passionate, self-motivated, reliable, responsible, and hard-working individual. I am writing to inquire about the possibility of doing an internship at your esteemed organization to gain practical experience in the field of Artificial Intelligence and Machine Learning engineering.</w:t>
      </w:r>
    </w:p>
    <w:p w14:paraId="691E2115" w14:textId="77777777" w:rsidR="00F778D4" w:rsidRPr="00F778D4" w:rsidRDefault="00F778D4" w:rsidP="00F778D4">
      <w:r w:rsidRPr="00F778D4">
        <w:t>I have completed several university projects related to Artificial Intelligence, Machine Learning, and web application development, where I have gained hands-on experience with various technologies. Through these projects, I have developed strong analytical and problem-solving skills, as well as the ability to work effectively in a team environment.</w:t>
      </w:r>
    </w:p>
    <w:p w14:paraId="43E81199" w14:textId="77777777" w:rsidR="00F778D4" w:rsidRPr="00F778D4" w:rsidRDefault="00F778D4" w:rsidP="00F778D4">
      <w:r w:rsidRPr="00F778D4">
        <w:t>I am confident that my skills and enthusiasm make me a strong candidate for your internship program. I am eager to learn, contribute to your team, and gain valuable industry exposure to enhance my career in AI and Machine Learning.</w:t>
      </w:r>
    </w:p>
    <w:p w14:paraId="38F7F4CC" w14:textId="77777777" w:rsidR="00F778D4" w:rsidRPr="00F778D4" w:rsidRDefault="00F778D4" w:rsidP="00F778D4">
      <w:r w:rsidRPr="00F778D4">
        <w:t>Thank you for your time and consideration. I look forward to the opportunity to discuss my application further.</w:t>
      </w:r>
    </w:p>
    <w:p w14:paraId="1B770443" w14:textId="77777777" w:rsidR="00F778D4" w:rsidRDefault="00F778D4" w:rsidP="00F778D4">
      <w:r w:rsidRPr="00F778D4">
        <w:rPr>
          <w:b/>
          <w:bCs/>
        </w:rPr>
        <w:t>Yours sincerely,</w:t>
      </w:r>
      <w:r w:rsidRPr="00F778D4">
        <w:br/>
        <w:t>Tharindu Dhanushka Bandara</w:t>
      </w:r>
    </w:p>
    <w:p w14:paraId="125D0F60" w14:textId="25004870" w:rsidR="00F778D4" w:rsidRPr="00F778D4" w:rsidRDefault="00F778D4" w:rsidP="00F778D4">
      <w:r>
        <w:t>My Resume:</w:t>
      </w:r>
    </w:p>
    <w:p w14:paraId="25274C14" w14:textId="74E5F112" w:rsidR="0097025E" w:rsidRPr="00F778D4" w:rsidRDefault="00F778D4" w:rsidP="00F778D4">
      <w:r>
        <w:object w:dxaOrig="1520" w:dyaOrig="985" w14:anchorId="345E48B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2pt;height:49.2pt" o:ole="">
            <v:imagedata r:id="rId6" o:title=""/>
          </v:shape>
          <o:OLEObject Type="Embed" ProgID="Package" ShapeID="_x0000_i1025" DrawAspect="Icon" ObjectID="_1800381660" r:id="rId7"/>
        </w:object>
      </w:r>
    </w:p>
    <w:sectPr w:rsidR="0097025E" w:rsidRPr="00F778D4" w:rsidSect="009702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6FFA62" w14:textId="77777777" w:rsidR="004D01F0" w:rsidRDefault="004D01F0" w:rsidP="00F778D4">
      <w:pPr>
        <w:spacing w:after="0" w:line="240" w:lineRule="auto"/>
      </w:pPr>
      <w:r>
        <w:separator/>
      </w:r>
    </w:p>
  </w:endnote>
  <w:endnote w:type="continuationSeparator" w:id="0">
    <w:p w14:paraId="73E5CDDB" w14:textId="77777777" w:rsidR="004D01F0" w:rsidRDefault="004D01F0" w:rsidP="00F778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65F22E" w14:textId="77777777" w:rsidR="004D01F0" w:rsidRDefault="004D01F0" w:rsidP="00F778D4">
      <w:pPr>
        <w:spacing w:after="0" w:line="240" w:lineRule="auto"/>
      </w:pPr>
      <w:r>
        <w:separator/>
      </w:r>
    </w:p>
  </w:footnote>
  <w:footnote w:type="continuationSeparator" w:id="0">
    <w:p w14:paraId="72D7B3A2" w14:textId="77777777" w:rsidR="004D01F0" w:rsidRDefault="004D01F0" w:rsidP="00F778D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NjM0NzUwN7a0NDVV0lEKTi0uzszPAykwrAUAtX0ebiwAAAA="/>
  </w:docVars>
  <w:rsids>
    <w:rsidRoot w:val="00682E07"/>
    <w:rsid w:val="00431E2C"/>
    <w:rsid w:val="004348E7"/>
    <w:rsid w:val="004B3438"/>
    <w:rsid w:val="004D01F0"/>
    <w:rsid w:val="00682E07"/>
    <w:rsid w:val="006A2C8E"/>
    <w:rsid w:val="00703B95"/>
    <w:rsid w:val="007875F1"/>
    <w:rsid w:val="00844BE6"/>
    <w:rsid w:val="00871AB1"/>
    <w:rsid w:val="00892A9E"/>
    <w:rsid w:val="008B3B3C"/>
    <w:rsid w:val="0097025E"/>
    <w:rsid w:val="009A378F"/>
    <w:rsid w:val="00AA128D"/>
    <w:rsid w:val="00B33D51"/>
    <w:rsid w:val="00CF2DA4"/>
    <w:rsid w:val="00F429B2"/>
    <w:rsid w:val="00F778D4"/>
    <w:rsid w:val="00FD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E0DC90"/>
  <w15:chartTrackingRefBased/>
  <w15:docId w15:val="{D0177149-BC78-4EA2-A185-3461171D6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025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778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8D4"/>
  </w:style>
  <w:style w:type="paragraph" w:styleId="Footer">
    <w:name w:val="footer"/>
    <w:basedOn w:val="Normal"/>
    <w:link w:val="FooterChar"/>
    <w:uiPriority w:val="99"/>
    <w:unhideWhenUsed/>
    <w:rsid w:val="00F778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9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6</Words>
  <Characters>1007</Characters>
  <Application>Microsoft Office Word</Application>
  <DocSecurity>0</DocSecurity>
  <Lines>8</Lines>
  <Paragraphs>2</Paragraphs>
  <ScaleCrop>false</ScaleCrop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evirathne N.O. it21096884</dc:creator>
  <cp:keywords/>
  <dc:description/>
  <cp:lastModifiedBy>313 Tharindu Dhanushka</cp:lastModifiedBy>
  <cp:revision>4</cp:revision>
  <cp:lastPrinted>2025-02-06T15:43:00Z</cp:lastPrinted>
  <dcterms:created xsi:type="dcterms:W3CDTF">2025-02-06T15:44:00Z</dcterms:created>
  <dcterms:modified xsi:type="dcterms:W3CDTF">2025-02-06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75f8be3cc2f781f3cf34f4421d1a6b7f4f18aaea9fbb0557e997463e7aa9b8</vt:lpwstr>
  </property>
</Properties>
</file>